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58032" w14:textId="2F72016E" w:rsidR="007255FA" w:rsidRPr="007255FA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9D1C26">
        <w:rPr>
          <w:rFonts w:ascii="Segoe UI" w:hAnsi="Segoe UI" w:cs="Segoe UI"/>
          <w:b/>
          <w:bCs/>
          <w:color w:val="212121"/>
          <w:shd w:val="clear" w:color="auto" w:fill="FFFFFF"/>
        </w:rPr>
        <w:t> Increasing Order Search Tree</w:t>
      </w:r>
    </w:p>
    <w:p w14:paraId="15286F24" w14:textId="1C405FC5" w:rsidR="00EE58AF" w:rsidRPr="009D1C26" w:rsidRDefault="00EE58AF" w:rsidP="00EE58AF">
      <w:r w:rsidRPr="00EE58AF">
        <w:rPr>
          <w:b/>
          <w:bCs/>
        </w:rPr>
        <w:t xml:space="preserve">Topics: </w:t>
      </w:r>
      <w:r w:rsidR="009D1C26">
        <w:t>Stack, Tree, DFS, BST, Binary tree</w:t>
      </w:r>
    </w:p>
    <w:p w14:paraId="4B3C851B" w14:textId="03786426" w:rsidR="00EE58AF" w:rsidRPr="00BD6EB7" w:rsidRDefault="00EE58AF" w:rsidP="00237A3A">
      <w:r w:rsidRPr="00EE58AF">
        <w:rPr>
          <w:b/>
          <w:bCs/>
        </w:rPr>
        <w:t>Companies:</w:t>
      </w:r>
      <w:r w:rsidR="00806B70" w:rsidRPr="009D1C26">
        <w:t xml:space="preserve"> </w:t>
      </w:r>
      <w:r w:rsidR="009D1C26" w:rsidRPr="009D1C26">
        <w:t>Facebook, Amazon, apple</w:t>
      </w:r>
    </w:p>
    <w:p w14:paraId="6BCB2C28" w14:textId="7BB1DAD3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9D1C26">
        <w:rPr>
          <w:b/>
          <w:bCs/>
        </w:rPr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2C4E7E8" w14:textId="77777777" w:rsidR="009D1C26" w:rsidRDefault="00EE58AF" w:rsidP="009D1C26">
      <w:pPr>
        <w:pStyle w:val="NormalWeb"/>
        <w:rPr>
          <w:rFonts w:ascii="Arial" w:hAnsi="Arial" w:cs="Arial"/>
          <w:b/>
          <w:bCs/>
          <w:sz w:val="20"/>
          <w:szCs w:val="20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5E47185C" w14:textId="687E5D0F" w:rsidR="009D1C26" w:rsidRPr="009D1C26" w:rsidRDefault="009D1C26" w:rsidP="009D1C26">
      <w:pPr>
        <w:pStyle w:val="NormalWeb"/>
      </w:pPr>
      <w:r w:rsidRPr="009D1C26">
        <w:t xml:space="preserve">create a binary search tree by taking input and -1 as null, rearrange the tree in </w:t>
      </w:r>
      <w:r w:rsidRPr="009D1C26">
        <w:rPr>
          <w:b/>
          <w:bCs/>
        </w:rPr>
        <w:t>in-order</w:t>
      </w:r>
      <w:r w:rsidRPr="009D1C26">
        <w:t xml:space="preserve"> so that the leftmost node in the tree is now the root of the tree, and every node has no left child and only one right child. Print the tree in </w:t>
      </w:r>
      <w:proofErr w:type="spellStart"/>
      <w:r w:rsidRPr="009D1C26">
        <w:t>inorder</w:t>
      </w:r>
      <w:proofErr w:type="spellEnd"/>
      <w:r w:rsidRPr="009D1C26">
        <w:t xml:space="preserve"> level</w:t>
      </w:r>
    </w:p>
    <w:p w14:paraId="3DF51B3A" w14:textId="047D62D4" w:rsidR="00870534" w:rsidRPr="00870534" w:rsidRDefault="00870534" w:rsidP="00FE75E8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</w:p>
    <w:p w14:paraId="7B5E39D8" w14:textId="68DE17DD" w:rsidR="00870534" w:rsidRPr="00870534" w:rsidRDefault="00870534" w:rsidP="00C04139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</w:p>
    <w:p w14:paraId="1F39E163" w14:textId="77777777" w:rsidR="009D1C26" w:rsidRPr="009D1C26" w:rsidRDefault="00EE58AF" w:rsidP="009D1C26">
      <w:pPr>
        <w:pStyle w:val="NormalWeb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  <w:r w:rsidR="009D1C26" w:rsidRPr="009D1C26">
        <w:t>The first line of input contains an integer n (no of total nodes in BST including null)</w:t>
      </w:r>
    </w:p>
    <w:p w14:paraId="0A885E0C" w14:textId="77777777" w:rsidR="009D1C26" w:rsidRPr="009D1C26" w:rsidRDefault="009D1C26" w:rsidP="009D1C2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9D1C26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Next line contains n space-separated integer values.</w:t>
      </w:r>
    </w:p>
    <w:p w14:paraId="403056C1" w14:textId="59451962" w:rsidR="00AB7A3B" w:rsidRDefault="00AB7A3B" w:rsidP="00870534">
      <w:pPr>
        <w:pStyle w:val="NormalWeb"/>
      </w:pPr>
    </w:p>
    <w:p w14:paraId="56ED8B0D" w14:textId="309C18D7" w:rsidR="00E878C9" w:rsidRDefault="00EB01D6" w:rsidP="00C04139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03A0E9AE" w14:textId="77777777" w:rsidR="009D1C26" w:rsidRPr="009D1C26" w:rsidRDefault="00EE58AF" w:rsidP="009D1C26">
      <w:pPr>
        <w:pStyle w:val="NormalWeb"/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9D1C26" w:rsidRPr="009D1C26">
        <w:t xml:space="preserve">Print the Binary search tree in </w:t>
      </w:r>
      <w:proofErr w:type="spellStart"/>
      <w:r w:rsidR="009D1C26" w:rsidRPr="009D1C26">
        <w:t>Inorder</w:t>
      </w:r>
      <w:proofErr w:type="spellEnd"/>
      <w:r w:rsidR="009D1C26" w:rsidRPr="009D1C26">
        <w:t xml:space="preserve"> level</w:t>
      </w:r>
    </w:p>
    <w:p w14:paraId="6397927B" w14:textId="6F71CB4A" w:rsidR="00414745" w:rsidRDefault="00414745" w:rsidP="00C04139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</w:p>
    <w:p w14:paraId="452038E6" w14:textId="670198DA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</w:p>
    <w:p w14:paraId="3E9EE4DC" w14:textId="77777777" w:rsidR="009D1C26" w:rsidRPr="009D1C26" w:rsidRDefault="009D1C26" w:rsidP="009D1C26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9D1C2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the given tree will be in the range </w:t>
      </w:r>
      <w:r w:rsidRPr="009D1C2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1, 100]</w:t>
      </w:r>
      <w:r w:rsidRPr="009D1C2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70BEA383" w14:textId="77777777" w:rsidR="009D1C26" w:rsidRPr="009D1C26" w:rsidRDefault="009D1C26" w:rsidP="009D1C26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9D1C2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9D1C2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9D1C2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0</w:t>
      </w:r>
    </w:p>
    <w:p w14:paraId="4351E0C6" w14:textId="77777777" w:rsidR="009D1C26" w:rsidRDefault="009D1C26" w:rsidP="00414745">
      <w:pPr>
        <w:rPr>
          <w:b/>
          <w:bCs/>
        </w:rPr>
      </w:pPr>
    </w:p>
    <w:p w14:paraId="65026441" w14:textId="77777777" w:rsidR="00870534" w:rsidRDefault="00870534" w:rsidP="00414745">
      <w:pPr>
        <w:rPr>
          <w:b/>
          <w:bCs/>
        </w:rPr>
      </w:pP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537FDDCC" w14:textId="48557710" w:rsidR="00E878C9" w:rsidRDefault="00E878C9" w:rsidP="00EE58AF">
      <w:pPr>
        <w:rPr>
          <w:rFonts w:ascii="Arial" w:hAnsi="Arial" w:cs="Arial"/>
          <w:b/>
          <w:bCs/>
        </w:rPr>
      </w:pPr>
    </w:p>
    <w:p w14:paraId="11C57D5A" w14:textId="6066A5AF" w:rsidR="004404BB" w:rsidRDefault="004404BB" w:rsidP="00EE58AF">
      <w:pPr>
        <w:rPr>
          <w:rFonts w:ascii="Arial" w:hAnsi="Arial" w:cs="Arial"/>
          <w:b/>
          <w:bCs/>
        </w:rPr>
      </w:pPr>
    </w:p>
    <w:p w14:paraId="5CEF090F" w14:textId="593B6029" w:rsidR="004404BB" w:rsidRDefault="004404BB" w:rsidP="00EE58AF">
      <w:pPr>
        <w:rPr>
          <w:rFonts w:ascii="Arial" w:hAnsi="Arial" w:cs="Arial"/>
          <w:b/>
          <w:bCs/>
        </w:rPr>
      </w:pPr>
    </w:p>
    <w:p w14:paraId="55E4EB52" w14:textId="4A248E3E" w:rsidR="004404BB" w:rsidRDefault="004404BB" w:rsidP="00EE58AF">
      <w:pPr>
        <w:rPr>
          <w:rFonts w:ascii="Arial" w:hAnsi="Arial" w:cs="Arial"/>
          <w:b/>
          <w:bCs/>
        </w:rPr>
      </w:pPr>
    </w:p>
    <w:p w14:paraId="04D9202D" w14:textId="3F3C46B2" w:rsidR="004404BB" w:rsidRDefault="004404BB" w:rsidP="00EE58AF">
      <w:pPr>
        <w:rPr>
          <w:rFonts w:ascii="Arial" w:hAnsi="Arial" w:cs="Arial"/>
          <w:b/>
          <w:bCs/>
        </w:rPr>
      </w:pPr>
    </w:p>
    <w:p w14:paraId="5AEB0A2F" w14:textId="7E9C76A0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3A6591FE" w14:textId="1B1323EA" w:rsidR="00C01FF9" w:rsidRDefault="00C01FF9" w:rsidP="00C01FF9">
      <w:pPr>
        <w:rPr>
          <w:rFonts w:ascii="Arial" w:hAnsi="Arial" w:cs="Arial"/>
          <w:b/>
          <w:bCs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  <w:r w:rsidR="006632B7">
        <w:rPr>
          <w:rFonts w:ascii="Arial" w:hAnsi="Arial" w:cs="Arial"/>
          <w:b/>
          <w:bCs/>
          <w:sz w:val="20"/>
          <w:szCs w:val="20"/>
        </w:rPr>
        <w:t xml:space="preserve"> </w:t>
      </w:r>
      <w:r w:rsidR="00FE75E8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Simply do a normal </w:t>
      </w:r>
      <w:proofErr w:type="spellStart"/>
      <w:r w:rsidR="00FE75E8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norder</w:t>
      </w:r>
      <w:proofErr w:type="spellEnd"/>
      <w:r w:rsidR="00FE75E8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traversal. But while doing keep on adding to the right of a moving pointer as required in question. Later return the first position of this moving pointer as is the root of the newly constructed tree. Here I have used head to store the first position of the moving pointer.</w:t>
      </w:r>
      <w:r w:rsidR="004404BB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</w:t>
      </w:r>
      <w:proofErr w:type="gramStart"/>
      <w:r w:rsidR="00FE75E8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(</w:t>
      </w:r>
      <w:proofErr w:type="gramEnd"/>
      <w:r w:rsidR="00FE75E8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nitially I have used a dummy node, so final root is head-&gt;right)</w:t>
      </w:r>
    </w:p>
    <w:p w14:paraId="59ED5463" w14:textId="77777777" w:rsidR="00BE22D7" w:rsidRDefault="00BE22D7" w:rsidP="00C01FF9">
      <w:pPr>
        <w:rPr>
          <w:rFonts w:ascii="Arial" w:hAnsi="Arial" w:cs="Arial"/>
          <w:b/>
          <w:bCs/>
          <w:sz w:val="20"/>
          <w:szCs w:val="20"/>
        </w:rPr>
      </w:pPr>
    </w:p>
    <w:p w14:paraId="2ACF0792" w14:textId="6D040F87" w:rsidR="00C01FF9" w:rsidRDefault="00C01FF9" w:rsidP="00C01FF9">
      <w:pPr>
        <w:rPr>
          <w:b/>
          <w:bCs/>
        </w:rPr>
      </w:pPr>
      <w:r>
        <w:rPr>
          <w:b/>
          <w:bCs/>
        </w:rPr>
        <w:t>Code:</w:t>
      </w:r>
    </w:p>
    <w:p w14:paraId="13660229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#include &lt;bits/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stdc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.h&gt;</w:t>
      </w:r>
    </w:p>
    <w:p w14:paraId="4B6D984A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using namespace std;</w:t>
      </w:r>
    </w:p>
    <w:p w14:paraId="46782DF7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0B8849D4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class 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ode{</w:t>
      </w:r>
      <w:proofErr w:type="gramEnd"/>
    </w:p>
    <w:p w14:paraId="06850F7A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public:</w:t>
      </w:r>
    </w:p>
    <w:p w14:paraId="39AF7D68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int data;</w:t>
      </w:r>
    </w:p>
    <w:p w14:paraId="1C6AE091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Node *left, *right;</w:t>
      </w:r>
    </w:p>
    <w:p w14:paraId="4B35CFBA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ode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al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6A6EDD1F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data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al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;</w:t>
      </w:r>
    </w:p>
    <w:p w14:paraId="3A25E433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left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ullpt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;</w:t>
      </w:r>
    </w:p>
    <w:p w14:paraId="5AB04E9E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right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ullpt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;</w:t>
      </w:r>
    </w:p>
    <w:p w14:paraId="38C4F84A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7775F024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;</w:t>
      </w:r>
    </w:p>
    <w:p w14:paraId="028A9D4D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1AC14F25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Orde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ode *root)</w:t>
      </w:r>
    </w:p>
    <w:p w14:paraId="0505EC74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{</w:t>
      </w:r>
    </w:p>
    <w:p w14:paraId="4F4CD67C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if (root == NULL)</w:t>
      </w:r>
    </w:p>
    <w:p w14:paraId="51CD43AA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return;</w:t>
      </w:r>
    </w:p>
    <w:p w14:paraId="4AA9AAD2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Orde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oot-&gt;left);</w:t>
      </w:r>
    </w:p>
    <w:p w14:paraId="6A0B20DD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out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&lt;&lt; root-&gt;data &lt;&lt; " ";</w:t>
      </w:r>
    </w:p>
    <w:p w14:paraId="47F8B1AD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Orde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oot-&gt;right);</w:t>
      </w:r>
    </w:p>
    <w:p w14:paraId="2AC50933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</w:t>
      </w:r>
    </w:p>
    <w:p w14:paraId="63FEAAB7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3BE8095E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ode *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moving,*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head;</w:t>
      </w:r>
    </w:p>
    <w:p w14:paraId="4FBC41A6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orde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ode *root){</w:t>
      </w:r>
    </w:p>
    <w:p w14:paraId="042F69BB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if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!root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 return;</w:t>
      </w:r>
    </w:p>
    <w:p w14:paraId="29F7D80B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orde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oot-&gt;left);</w:t>
      </w:r>
    </w:p>
    <w:p w14:paraId="2427DED0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moving-&gt;right= new Node(root-&gt;data);</w:t>
      </w:r>
    </w:p>
    <w:p w14:paraId="289B899C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moving=moving-&gt;right;</w:t>
      </w:r>
    </w:p>
    <w:p w14:paraId="71FAFA6A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orde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oot-&gt;right);</w:t>
      </w:r>
    </w:p>
    <w:p w14:paraId="44659F0E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</w:t>
      </w:r>
    </w:p>
    <w:p w14:paraId="0993C151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Node*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creasingBST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ode* root) {</w:t>
      </w:r>
    </w:p>
    <w:p w14:paraId="046C031E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moving=new 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ode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0);</w:t>
      </w:r>
    </w:p>
    <w:p w14:paraId="3EC03C56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head=moving;</w:t>
      </w:r>
    </w:p>
    <w:p w14:paraId="6FD7900C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orde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oot);</w:t>
      </w:r>
    </w:p>
    <w:p w14:paraId="3BBE1046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return head-&gt;right;</w:t>
      </w:r>
    </w:p>
    <w:p w14:paraId="05832746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</w:t>
      </w:r>
    </w:p>
    <w:p w14:paraId="138653BE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main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</w:t>
      </w:r>
    </w:p>
    <w:p w14:paraId="2347530D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lastRenderedPageBreak/>
        <w:t>{</w:t>
      </w:r>
    </w:p>
    <w:p w14:paraId="0249E7F4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int n;</w:t>
      </w:r>
    </w:p>
    <w:p w14:paraId="68542107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&gt;&gt; n;</w:t>
      </w:r>
    </w:p>
    <w:p w14:paraId="7E83FBE2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int&gt; v(n);</w:t>
      </w:r>
    </w:p>
    <w:p w14:paraId="286304FD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for (int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= 0;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&lt; n;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</w:t>
      </w:r>
    </w:p>
    <w:p w14:paraId="79C3295C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&gt;&gt; v[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;</w:t>
      </w:r>
    </w:p>
    <w:p w14:paraId="4F16AB40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queue&lt;Node *&gt; q;</w:t>
      </w:r>
    </w:p>
    <w:p w14:paraId="33B4A7C4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Node *root = new Node(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[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0]);</w:t>
      </w:r>
    </w:p>
    <w:p w14:paraId="3494EB29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q.push</w:t>
      </w:r>
      <w:proofErr w:type="spellEnd"/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oot);</w:t>
      </w:r>
    </w:p>
    <w:p w14:paraId="500E5F62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int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= 1;</w:t>
      </w:r>
    </w:p>
    <w:p w14:paraId="526E041F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while (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&lt; n)</w:t>
      </w:r>
    </w:p>
    <w:p w14:paraId="61A10B13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{</w:t>
      </w:r>
    </w:p>
    <w:p w14:paraId="7A32D4BB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Node *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ur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q.front</w:t>
      </w:r>
      <w:proofErr w:type="spellEnd"/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);</w:t>
      </w:r>
    </w:p>
    <w:p w14:paraId="0B17FB4E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q.pop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;</w:t>
      </w:r>
    </w:p>
    <w:p w14:paraId="32108C12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if (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ur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</w:t>
      </w:r>
    </w:p>
    <w:p w14:paraId="3FDA52E0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{</w:t>
      </w:r>
    </w:p>
    <w:p w14:paraId="35AA2807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Node *temp1, *temp2;</w:t>
      </w:r>
    </w:p>
    <w:p w14:paraId="5BCE676A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if (v[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 !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= -1)</w:t>
      </w:r>
    </w:p>
    <w:p w14:paraId="1862234E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    temp1 = new Node(v[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);</w:t>
      </w:r>
    </w:p>
    <w:p w14:paraId="07F119FE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else</w:t>
      </w:r>
    </w:p>
    <w:p w14:paraId="477ED0A8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    temp1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ullpt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;</w:t>
      </w:r>
    </w:p>
    <w:p w14:paraId="67179D63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ur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-&gt;left = temp1;</w:t>
      </w:r>
    </w:p>
    <w:p w14:paraId="0FFDCF6F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q.push</w:t>
      </w:r>
      <w:proofErr w:type="spellEnd"/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temp1);</w:t>
      </w:r>
    </w:p>
    <w:p w14:paraId="170BA174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if (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+ 1 &lt; n)</w:t>
      </w:r>
    </w:p>
    <w:p w14:paraId="343DA799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{</w:t>
      </w:r>
    </w:p>
    <w:p w14:paraId="3C5364DC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    if (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[</w:t>
      </w:r>
      <w:proofErr w:type="spellStart"/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+ 1] != -1)</w:t>
      </w:r>
    </w:p>
    <w:p w14:paraId="66512250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        temp2 = new 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ode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[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+ 1]);</w:t>
      </w:r>
    </w:p>
    <w:p w14:paraId="519E4176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    else</w:t>
      </w:r>
    </w:p>
    <w:p w14:paraId="3F422302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        temp2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ullpt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;</w:t>
      </w:r>
    </w:p>
    <w:p w14:paraId="6745E714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ur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-&gt;right = temp2;</w:t>
      </w:r>
    </w:p>
    <w:p w14:paraId="7FBEE4EB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q.push</w:t>
      </w:r>
      <w:proofErr w:type="spellEnd"/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temp2);</w:t>
      </w:r>
    </w:p>
    <w:p w14:paraId="596118D6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}</w:t>
      </w:r>
    </w:p>
    <w:p w14:paraId="7D02A12E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+= 2;</w:t>
      </w:r>
    </w:p>
    <w:p w14:paraId="68EE60F0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1C09C183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3D518EC3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7CDEB650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Node* result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creasingBST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oot);</w:t>
      </w:r>
    </w:p>
    <w:p w14:paraId="07051559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Orde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esult);</w:t>
      </w:r>
    </w:p>
    <w:p w14:paraId="6910BB97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return 0;</w:t>
      </w:r>
    </w:p>
    <w:p w14:paraId="41F97BE7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</w:t>
      </w:r>
    </w:p>
    <w:p w14:paraId="4FD49DAF" w14:textId="77777777" w:rsidR="004404BB" w:rsidRDefault="004404BB" w:rsidP="00C01FF9">
      <w:pPr>
        <w:rPr>
          <w:b/>
          <w:bCs/>
        </w:rPr>
      </w:pPr>
    </w:p>
    <w:p w14:paraId="636235FE" w14:textId="77777777" w:rsidR="00C01FF9" w:rsidRPr="00686F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00777DD8" w14:textId="77777777" w:rsidR="00FE75E8" w:rsidRPr="00686F45" w:rsidRDefault="00FE75E8" w:rsidP="00FE75E8">
      <w:r w:rsidRPr="00686F45">
        <w:rPr>
          <w:b/>
          <w:bCs/>
        </w:rPr>
        <w:t>Time Complexity</w:t>
      </w:r>
      <w:r w:rsidRPr="00686F45">
        <w:t xml:space="preserve">: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n)</w:t>
      </w:r>
    </w:p>
    <w:p w14:paraId="032366B8" w14:textId="77777777" w:rsidR="00FE75E8" w:rsidRPr="00C03B96" w:rsidRDefault="00FE75E8" w:rsidP="00FE75E8">
      <w:r w:rsidRPr="00686F45">
        <w:rPr>
          <w:b/>
          <w:bCs/>
        </w:rPr>
        <w:t xml:space="preserve">Space Complexity: </w:t>
      </w:r>
      <w:r w:rsidRPr="00686F45">
        <w:t>O(</w:t>
      </w:r>
      <w:r>
        <w:t>height</w:t>
      </w:r>
      <w:r w:rsidRPr="00686F45">
        <w:t>)</w:t>
      </w:r>
    </w:p>
    <w:p w14:paraId="0815B802" w14:textId="0670E658" w:rsidR="00C01FF9" w:rsidRDefault="00C01FF9" w:rsidP="00EE58AF">
      <w:pPr>
        <w:rPr>
          <w:rFonts w:ascii="Arial" w:hAnsi="Arial" w:cs="Arial"/>
          <w:b/>
          <w:bCs/>
        </w:rPr>
      </w:pPr>
    </w:p>
    <w:p w14:paraId="344182FB" w14:textId="77777777" w:rsidR="004404BB" w:rsidRDefault="004404BB" w:rsidP="00EE58AF">
      <w:pPr>
        <w:rPr>
          <w:rFonts w:ascii="Arial" w:hAnsi="Arial" w:cs="Arial"/>
          <w:b/>
          <w:bCs/>
        </w:rPr>
      </w:pPr>
      <w:bookmarkStart w:id="0" w:name="_GoBack"/>
      <w:bookmarkEnd w:id="0"/>
    </w:p>
    <w:p w14:paraId="72E0AAB7" w14:textId="139B480D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7B8558B" w14:textId="4AEBB18C" w:rsidR="00E83476" w:rsidRDefault="00C01FF9" w:rsidP="00E83476">
      <w:pPr>
        <w:spacing w:line="285" w:lineRule="atLeast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E83476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Explanation: </w:t>
      </w:r>
    </w:p>
    <w:p w14:paraId="24EA32C1" w14:textId="215DABAA" w:rsidR="00FE75E8" w:rsidRPr="00FE75E8" w:rsidRDefault="00FE75E8" w:rsidP="00FE75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Recursively call function </w:t>
      </w:r>
      <w:proofErr w:type="spellStart"/>
      <w:proofErr w:type="gramStart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ncreasingBST</w:t>
      </w:r>
      <w:proofErr w:type="spellEnd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(</w:t>
      </w:r>
      <w:proofErr w:type="spellStart"/>
      <w:proofErr w:type="gramEnd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TreeNode</w:t>
      </w:r>
      <w:proofErr w:type="spellEnd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root, </w:t>
      </w:r>
      <w:proofErr w:type="spellStart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TreeNode</w:t>
      </w:r>
      <w:proofErr w:type="spellEnd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tail)</w:t>
      </w: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</w:r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tail</w:t>
      </w: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 is its next node in </w:t>
      </w:r>
      <w:proofErr w:type="spellStart"/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norder</w:t>
      </w:r>
      <w:proofErr w:type="spellEnd"/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</w:t>
      </w:r>
      <w:r w:rsidRPr="00FE75E8">
        <w:rPr>
          <w:rFonts w:ascii="MS Gothic" w:eastAsia="MS Gothic" w:hAnsi="MS Gothic" w:cs="MS Gothic" w:hint="eastAsia"/>
          <w:color w:val="424242"/>
          <w:sz w:val="21"/>
          <w:szCs w:val="21"/>
          <w:lang w:val="en-IN" w:eastAsia="en-IN" w:bidi="hi-IN"/>
        </w:rPr>
        <w:t>（</w:t>
      </w: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he word </w:t>
      </w:r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ext</w:t>
      </w: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may be easier to understand, but it’s a keyword in python)</w:t>
      </w:r>
    </w:p>
    <w:p w14:paraId="47A9CC96" w14:textId="77777777" w:rsidR="00FE75E8" w:rsidRPr="00FE75E8" w:rsidRDefault="00FE75E8" w:rsidP="00FE75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f </w:t>
      </w:r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oot == null</w:t>
      </w: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the head will be </w:t>
      </w:r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tail</w:t>
      </w: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so we return </w:t>
      </w:r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tail</w:t>
      </w: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directly.</w:t>
      </w:r>
    </w:p>
    <w:p w14:paraId="581A725A" w14:textId="77777777" w:rsidR="00FE75E8" w:rsidRPr="00FE75E8" w:rsidRDefault="00FE75E8" w:rsidP="00FE75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e recursively call </w:t>
      </w:r>
      <w:proofErr w:type="spellStart"/>
      <w:proofErr w:type="gramStart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ncreasingBST</w:t>
      </w:r>
      <w:proofErr w:type="spellEnd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(</w:t>
      </w:r>
      <w:proofErr w:type="spellStart"/>
      <w:proofErr w:type="gramEnd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oot.left</w:t>
      </w:r>
      <w:proofErr w:type="spellEnd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, root)</w:t>
      </w: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</w:t>
      </w: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change left subtree into the linked list + current node.</w:t>
      </w:r>
    </w:p>
    <w:p w14:paraId="09A1DB10" w14:textId="77777777" w:rsidR="00FE75E8" w:rsidRPr="00FE75E8" w:rsidRDefault="00FE75E8" w:rsidP="00FE75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e recursively call </w:t>
      </w:r>
      <w:proofErr w:type="spellStart"/>
      <w:proofErr w:type="gramStart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ncreasingBST</w:t>
      </w:r>
      <w:proofErr w:type="spellEnd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(</w:t>
      </w:r>
      <w:proofErr w:type="spellStart"/>
      <w:proofErr w:type="gramEnd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oot.right</w:t>
      </w:r>
      <w:proofErr w:type="spellEnd"/>
      <w:r w:rsidRPr="00FE75E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, tail)</w:t>
      </w: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</w:t>
      </w:r>
      <w:r w:rsidRPr="00FE75E8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change right subtree into the linked list + tail.</w:t>
      </w:r>
    </w:p>
    <w:p w14:paraId="4F0725BE" w14:textId="77777777" w:rsidR="00FE75E8" w:rsidRPr="00E83476" w:rsidRDefault="00FE75E8" w:rsidP="00E83476">
      <w:pPr>
        <w:spacing w:line="285" w:lineRule="atLeast"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51EE36BA" w14:textId="77777777" w:rsidR="00C01FF9" w:rsidRDefault="00C01FF9" w:rsidP="00C01FF9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</w:p>
    <w:p w14:paraId="46F36639" w14:textId="1808724D" w:rsidR="00C04139" w:rsidRDefault="00C01FF9" w:rsidP="00C01F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1C48D595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#include &lt;bits/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stdc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.h&gt;</w:t>
      </w:r>
    </w:p>
    <w:p w14:paraId="31366F80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using namespace std;</w:t>
      </w:r>
    </w:p>
    <w:p w14:paraId="10604816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58BA2B83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class 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ode{</w:t>
      </w:r>
      <w:proofErr w:type="gramEnd"/>
    </w:p>
    <w:p w14:paraId="79243147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public:</w:t>
      </w:r>
    </w:p>
    <w:p w14:paraId="7C83782F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int data;</w:t>
      </w:r>
    </w:p>
    <w:p w14:paraId="5AA6ABF8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Node *left, *right;</w:t>
      </w:r>
    </w:p>
    <w:p w14:paraId="47201D8A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ode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al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361A05CF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data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al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;</w:t>
      </w:r>
    </w:p>
    <w:p w14:paraId="1F5DA567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left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ullpt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;</w:t>
      </w:r>
    </w:p>
    <w:p w14:paraId="669F13AB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right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ullpt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;</w:t>
      </w:r>
    </w:p>
    <w:p w14:paraId="7FC26A3F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6072FF00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;</w:t>
      </w:r>
    </w:p>
    <w:p w14:paraId="36AD969E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3C77E94A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Orde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ode *root)</w:t>
      </w:r>
    </w:p>
    <w:p w14:paraId="5F3D9712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{</w:t>
      </w:r>
    </w:p>
    <w:p w14:paraId="58D9698D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if (root == NULL)</w:t>
      </w:r>
    </w:p>
    <w:p w14:paraId="27B32229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return;</w:t>
      </w:r>
    </w:p>
    <w:p w14:paraId="1E3253DE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Orde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oot-&gt;left);</w:t>
      </w:r>
    </w:p>
    <w:p w14:paraId="0BC81E61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out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&lt;&lt; root-&gt;data &lt;&lt; " ";</w:t>
      </w:r>
    </w:p>
    <w:p w14:paraId="17422198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Orde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oot-&gt;right);</w:t>
      </w:r>
    </w:p>
    <w:p w14:paraId="5F0F7A17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</w:t>
      </w:r>
    </w:p>
    <w:p w14:paraId="6FCBB532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74F32E21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Node*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creasingBST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ode* root, Node* tail = NULL) {</w:t>
      </w:r>
    </w:p>
    <w:p w14:paraId="303DA8A4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if 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!root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 return tail;</w:t>
      </w:r>
    </w:p>
    <w:p w14:paraId="487B70C5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Node* res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creasingBST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oot-&gt;left, root);</w:t>
      </w:r>
    </w:p>
    <w:p w14:paraId="42A22390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root-&gt;left = NULL;</w:t>
      </w:r>
    </w:p>
    <w:p w14:paraId="613B17AA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root-&gt;right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creasingBST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oot-&gt;right, tail);</w:t>
      </w:r>
    </w:p>
    <w:p w14:paraId="3307B21F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return res;</w:t>
      </w:r>
    </w:p>
    <w:p w14:paraId="49490F2D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lastRenderedPageBreak/>
        <w:t>}</w:t>
      </w:r>
    </w:p>
    <w:p w14:paraId="12D808DE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04D8E61F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main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</w:t>
      </w:r>
    </w:p>
    <w:p w14:paraId="1000F2F4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{</w:t>
      </w:r>
    </w:p>
    <w:p w14:paraId="0F753D41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int n;</w:t>
      </w:r>
    </w:p>
    <w:p w14:paraId="1FBBAC73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&gt;&gt; n;</w:t>
      </w:r>
    </w:p>
    <w:p w14:paraId="7DD37657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int&gt; v(n);</w:t>
      </w:r>
    </w:p>
    <w:p w14:paraId="346FDB25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for (int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= 0;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&lt; n;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</w:t>
      </w:r>
    </w:p>
    <w:p w14:paraId="4236F7E1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&gt;&gt; v[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;</w:t>
      </w:r>
    </w:p>
    <w:p w14:paraId="51D0399F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queue&lt;Node *&gt; q;</w:t>
      </w:r>
    </w:p>
    <w:p w14:paraId="3C3F5C28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Node *root = new Node(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[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0]);</w:t>
      </w:r>
    </w:p>
    <w:p w14:paraId="65BF4ABD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q.push</w:t>
      </w:r>
      <w:proofErr w:type="spellEnd"/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oot);</w:t>
      </w:r>
    </w:p>
    <w:p w14:paraId="76A31730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int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= 1;</w:t>
      </w:r>
    </w:p>
    <w:p w14:paraId="69BD872B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while (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&lt; n)</w:t>
      </w:r>
    </w:p>
    <w:p w14:paraId="26F76AD8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{</w:t>
      </w:r>
    </w:p>
    <w:p w14:paraId="7CCA9B5C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Node *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ur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q.front</w:t>
      </w:r>
      <w:proofErr w:type="spellEnd"/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);</w:t>
      </w:r>
    </w:p>
    <w:p w14:paraId="03B70FC9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q.pop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;</w:t>
      </w:r>
    </w:p>
    <w:p w14:paraId="20E55322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if (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ur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</w:t>
      </w:r>
    </w:p>
    <w:p w14:paraId="18B31346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{</w:t>
      </w:r>
    </w:p>
    <w:p w14:paraId="28F728B1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Node *temp1, *temp2;</w:t>
      </w:r>
    </w:p>
    <w:p w14:paraId="2CE0D3FC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if (v[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 !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= -1)</w:t>
      </w:r>
    </w:p>
    <w:p w14:paraId="4831418A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    temp1 = new Node(v[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);</w:t>
      </w:r>
    </w:p>
    <w:p w14:paraId="24AC208E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else</w:t>
      </w:r>
    </w:p>
    <w:p w14:paraId="7A699DC1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    temp1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ullpt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;</w:t>
      </w:r>
    </w:p>
    <w:p w14:paraId="40D601D4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ur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-&gt;left = temp1;</w:t>
      </w:r>
    </w:p>
    <w:p w14:paraId="6D1100A6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q.push</w:t>
      </w:r>
      <w:proofErr w:type="spellEnd"/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temp1);</w:t>
      </w:r>
    </w:p>
    <w:p w14:paraId="4052C9F4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if (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+ 1 &lt; n)</w:t>
      </w:r>
    </w:p>
    <w:p w14:paraId="431A73FA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{</w:t>
      </w:r>
    </w:p>
    <w:p w14:paraId="68E00B98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    if (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[</w:t>
      </w:r>
      <w:proofErr w:type="spellStart"/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+ 1] != -1)</w:t>
      </w:r>
    </w:p>
    <w:p w14:paraId="7629B4E3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        temp2 = new </w:t>
      </w:r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ode(</w:t>
      </w:r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[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+ 1]);</w:t>
      </w:r>
    </w:p>
    <w:p w14:paraId="390D4D2B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    else</w:t>
      </w:r>
    </w:p>
    <w:p w14:paraId="4E564941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        temp2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nullpt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;</w:t>
      </w:r>
    </w:p>
    <w:p w14:paraId="5F452C43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ur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-&gt;right = temp2;</w:t>
      </w:r>
    </w:p>
    <w:p w14:paraId="7BBFE485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q.push</w:t>
      </w:r>
      <w:proofErr w:type="spellEnd"/>
      <w:proofErr w:type="gram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temp2);</w:t>
      </w:r>
    </w:p>
    <w:p w14:paraId="0BAECEE3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}</w:t>
      </w:r>
    </w:p>
    <w:p w14:paraId="4C4384A6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+= 2;</w:t>
      </w:r>
    </w:p>
    <w:p w14:paraId="5544B842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485DA1A7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4B0F702A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2A4ED5B3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Node* result =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creasingBST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oot);</w:t>
      </w:r>
    </w:p>
    <w:p w14:paraId="2D68F0B9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Order</w:t>
      </w:r>
      <w:proofErr w:type="spellEnd"/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result);</w:t>
      </w:r>
    </w:p>
    <w:p w14:paraId="2DE7A1A1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return 0;</w:t>
      </w:r>
    </w:p>
    <w:p w14:paraId="2A306EB6" w14:textId="77777777" w:rsidR="004404BB" w:rsidRPr="004404BB" w:rsidRDefault="004404BB" w:rsidP="004404BB">
      <w:pPr>
        <w:spacing w:after="0" w:line="285" w:lineRule="atLeast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4404BB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</w:t>
      </w:r>
    </w:p>
    <w:p w14:paraId="1715B0E4" w14:textId="77777777" w:rsidR="004404BB" w:rsidRPr="00C03B96" w:rsidRDefault="004404BB" w:rsidP="00C01FF9">
      <w:pPr>
        <w:rPr>
          <w:rFonts w:ascii="Arial" w:hAnsi="Arial" w:cs="Arial"/>
          <w:b/>
          <w:bCs/>
        </w:rPr>
      </w:pPr>
    </w:p>
    <w:p w14:paraId="7B422575" w14:textId="4AA53E10" w:rsidR="00C03B96" w:rsidRPr="00686F45" w:rsidRDefault="00C03B96" w:rsidP="00C03B96">
      <w:r w:rsidRPr="00686F45">
        <w:rPr>
          <w:b/>
          <w:bCs/>
        </w:rPr>
        <w:t>Time Complexity</w:t>
      </w:r>
      <w:r w:rsidRPr="00686F45">
        <w:t xml:space="preserve">: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r w:rsidR="00FE75E8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</w:t>
      </w:r>
    </w:p>
    <w:p w14:paraId="21788767" w14:textId="5595BC8D" w:rsidR="00C04139" w:rsidRPr="00C03B96" w:rsidRDefault="00C03B96" w:rsidP="00C01FF9">
      <w:r w:rsidRPr="00686F45">
        <w:rPr>
          <w:b/>
          <w:bCs/>
        </w:rPr>
        <w:t xml:space="preserve">Space Complexity: </w:t>
      </w:r>
      <w:r w:rsidRPr="00686F45">
        <w:t>O(</w:t>
      </w:r>
      <w:r w:rsidR="00FE75E8">
        <w:t>height</w:t>
      </w:r>
      <w:r w:rsidRPr="00686F45">
        <w:t>)</w:t>
      </w:r>
    </w:p>
    <w:sectPr w:rsidR="00C04139" w:rsidRPr="00C03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EF60BC"/>
    <w:multiLevelType w:val="multilevel"/>
    <w:tmpl w:val="C8086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EB487B"/>
    <w:multiLevelType w:val="multilevel"/>
    <w:tmpl w:val="C57E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9D7987"/>
    <w:multiLevelType w:val="multilevel"/>
    <w:tmpl w:val="E29AA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E72332"/>
    <w:multiLevelType w:val="multilevel"/>
    <w:tmpl w:val="EE34F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10506E"/>
    <w:multiLevelType w:val="multilevel"/>
    <w:tmpl w:val="C504B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</w:num>
  <w:num w:numId="2">
    <w:abstractNumId w:val="6"/>
  </w:num>
  <w:num w:numId="3">
    <w:abstractNumId w:val="21"/>
  </w:num>
  <w:num w:numId="4">
    <w:abstractNumId w:val="17"/>
  </w:num>
  <w:num w:numId="5">
    <w:abstractNumId w:val="20"/>
  </w:num>
  <w:num w:numId="6">
    <w:abstractNumId w:val="7"/>
  </w:num>
  <w:num w:numId="7">
    <w:abstractNumId w:val="12"/>
  </w:num>
  <w:num w:numId="8">
    <w:abstractNumId w:val="3"/>
  </w:num>
  <w:num w:numId="9">
    <w:abstractNumId w:val="18"/>
  </w:num>
  <w:num w:numId="10">
    <w:abstractNumId w:val="1"/>
  </w:num>
  <w:num w:numId="11">
    <w:abstractNumId w:val="0"/>
  </w:num>
  <w:num w:numId="12">
    <w:abstractNumId w:val="19"/>
  </w:num>
  <w:num w:numId="13">
    <w:abstractNumId w:val="8"/>
  </w:num>
  <w:num w:numId="14">
    <w:abstractNumId w:val="13"/>
  </w:num>
  <w:num w:numId="15">
    <w:abstractNumId w:val="10"/>
  </w:num>
  <w:num w:numId="16">
    <w:abstractNumId w:val="14"/>
  </w:num>
  <w:num w:numId="17">
    <w:abstractNumId w:val="2"/>
  </w:num>
  <w:num w:numId="18">
    <w:abstractNumId w:val="4"/>
  </w:num>
  <w:num w:numId="19">
    <w:abstractNumId w:val="5"/>
  </w:num>
  <w:num w:numId="20">
    <w:abstractNumId w:val="9"/>
  </w:num>
  <w:num w:numId="21">
    <w:abstractNumId w:val="11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kFACiBtOwtAAAA"/>
  </w:docVars>
  <w:rsids>
    <w:rsidRoot w:val="000F7531"/>
    <w:rsid w:val="00025468"/>
    <w:rsid w:val="000F7531"/>
    <w:rsid w:val="00237A3A"/>
    <w:rsid w:val="002872E2"/>
    <w:rsid w:val="0033767A"/>
    <w:rsid w:val="00365A84"/>
    <w:rsid w:val="00385F82"/>
    <w:rsid w:val="00414745"/>
    <w:rsid w:val="004404BB"/>
    <w:rsid w:val="0046501B"/>
    <w:rsid w:val="00537F62"/>
    <w:rsid w:val="005B746D"/>
    <w:rsid w:val="005C3CB7"/>
    <w:rsid w:val="005D5D9E"/>
    <w:rsid w:val="00621849"/>
    <w:rsid w:val="006632B7"/>
    <w:rsid w:val="00686F45"/>
    <w:rsid w:val="007255FA"/>
    <w:rsid w:val="00772AC1"/>
    <w:rsid w:val="00791CC3"/>
    <w:rsid w:val="00806B70"/>
    <w:rsid w:val="00865E7A"/>
    <w:rsid w:val="00870534"/>
    <w:rsid w:val="009946D5"/>
    <w:rsid w:val="009A2169"/>
    <w:rsid w:val="009A4CF1"/>
    <w:rsid w:val="009D1C26"/>
    <w:rsid w:val="00A016EF"/>
    <w:rsid w:val="00AB0A48"/>
    <w:rsid w:val="00AB7A3B"/>
    <w:rsid w:val="00B351D7"/>
    <w:rsid w:val="00B7110A"/>
    <w:rsid w:val="00BD6EB7"/>
    <w:rsid w:val="00BE22D7"/>
    <w:rsid w:val="00BF3D98"/>
    <w:rsid w:val="00C0126C"/>
    <w:rsid w:val="00C01FF9"/>
    <w:rsid w:val="00C03B96"/>
    <w:rsid w:val="00C04139"/>
    <w:rsid w:val="00C81DB9"/>
    <w:rsid w:val="00C82371"/>
    <w:rsid w:val="00CD0114"/>
    <w:rsid w:val="00D32CC3"/>
    <w:rsid w:val="00D83353"/>
    <w:rsid w:val="00DA1271"/>
    <w:rsid w:val="00DA1485"/>
    <w:rsid w:val="00DF1712"/>
    <w:rsid w:val="00DF569B"/>
    <w:rsid w:val="00E274E6"/>
    <w:rsid w:val="00E35E5E"/>
    <w:rsid w:val="00E62470"/>
    <w:rsid w:val="00E725DB"/>
    <w:rsid w:val="00E83476"/>
    <w:rsid w:val="00E878C9"/>
    <w:rsid w:val="00EB01D6"/>
    <w:rsid w:val="00EE58AF"/>
    <w:rsid w:val="00EF2D8B"/>
    <w:rsid w:val="00FE7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  <w:style w:type="character" w:customStyle="1" w:styleId="hljs-number">
    <w:name w:val="hljs-number"/>
    <w:basedOn w:val="DefaultParagraphFont"/>
    <w:rsid w:val="00C04139"/>
  </w:style>
  <w:style w:type="character" w:customStyle="1" w:styleId="hljs-string">
    <w:name w:val="hljs-string"/>
    <w:basedOn w:val="DefaultParagraphFont"/>
    <w:rsid w:val="00C04139"/>
  </w:style>
  <w:style w:type="character" w:customStyle="1" w:styleId="hljs-keyword">
    <w:name w:val="hljs-keyword"/>
    <w:basedOn w:val="DefaultParagraphFont"/>
    <w:rsid w:val="00C04139"/>
  </w:style>
  <w:style w:type="character" w:customStyle="1" w:styleId="hljs-function">
    <w:name w:val="hljs-function"/>
    <w:basedOn w:val="DefaultParagraphFont"/>
    <w:rsid w:val="00C04139"/>
  </w:style>
  <w:style w:type="character" w:customStyle="1" w:styleId="hljs-title">
    <w:name w:val="hljs-title"/>
    <w:basedOn w:val="DefaultParagraphFont"/>
    <w:rsid w:val="00C04139"/>
  </w:style>
  <w:style w:type="character" w:customStyle="1" w:styleId="hljs-params">
    <w:name w:val="hljs-params"/>
    <w:basedOn w:val="DefaultParagraphFont"/>
    <w:rsid w:val="00C04139"/>
  </w:style>
  <w:style w:type="character" w:customStyle="1" w:styleId="hljs-builtin">
    <w:name w:val="hljs-built_in"/>
    <w:basedOn w:val="DefaultParagraphFont"/>
    <w:rsid w:val="00C04139"/>
  </w:style>
  <w:style w:type="character" w:customStyle="1" w:styleId="hljs-literal">
    <w:name w:val="hljs-literal"/>
    <w:basedOn w:val="DefaultParagraphFont"/>
    <w:rsid w:val="00C04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5479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3672686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209782651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74896016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99217616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2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03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6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7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6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4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8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78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6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4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5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5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6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</TotalTime>
  <Pages>5</Pages>
  <Words>718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5</cp:revision>
  <dcterms:created xsi:type="dcterms:W3CDTF">2022-03-16T09:34:00Z</dcterms:created>
  <dcterms:modified xsi:type="dcterms:W3CDTF">2022-03-31T18:48:00Z</dcterms:modified>
</cp:coreProperties>
</file>